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1280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1280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11280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1280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112809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112809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21E8CD9" w:rsidR="0000007A" w:rsidRPr="00112809" w:rsidRDefault="00B736D5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112809">
              <w:rPr>
                <w:rFonts w:ascii="Arial" w:hAnsi="Arial" w:cs="Arial"/>
                <w:b/>
                <w:bCs/>
                <w:szCs w:val="28"/>
                <w:u w:val="single"/>
              </w:rPr>
              <w:t>Sustainable Water Resource Management: Issues, Challenges &amp; Solutions</w:t>
            </w:r>
          </w:p>
        </w:tc>
      </w:tr>
      <w:tr w:rsidR="0000007A" w:rsidRPr="0011280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1280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112809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9516290" w:rsidR="0000007A" w:rsidRPr="0011280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112809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112809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112809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DF6E95" w:rsidRPr="00112809">
              <w:rPr>
                <w:rFonts w:ascii="Arial" w:hAnsi="Arial" w:cs="Arial"/>
                <w:b/>
                <w:bCs/>
                <w:szCs w:val="28"/>
                <w:lang w:val="en-GB"/>
              </w:rPr>
              <w:t>6912.16</w:t>
            </w:r>
          </w:p>
        </w:tc>
      </w:tr>
      <w:tr w:rsidR="0000007A" w:rsidRPr="0011280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1280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112809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5F9009A" w:rsidR="0000007A" w:rsidRPr="00112809" w:rsidRDefault="003B2CE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112809">
              <w:rPr>
                <w:rFonts w:ascii="Arial" w:hAnsi="Arial" w:cs="Arial"/>
                <w:b/>
                <w:szCs w:val="28"/>
                <w:lang w:val="en-GB"/>
              </w:rPr>
              <w:t>MULTIVARIATE ANALYSIS OF HEAVY METAL POLLUTION IN SOILS NEAR METAL SCRAP DEALERS IN THE ANKLESHWAR REGION</w:t>
            </w:r>
          </w:p>
        </w:tc>
      </w:tr>
      <w:tr w:rsidR="00CF0BBB" w:rsidRPr="0011280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1280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112809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8EE842E" w:rsidR="00CF0BBB" w:rsidRPr="00112809" w:rsidRDefault="00DF6E9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112809"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112809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112809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11280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1280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1280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1280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1280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128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1280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1280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1280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1280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1280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1280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12809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128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12809">
              <w:rPr>
                <w:rFonts w:ascii="Arial" w:hAnsi="Arial" w:cs="Arial"/>
                <w:lang w:val="en-GB"/>
              </w:rPr>
              <w:t>Author’s Feedback</w:t>
            </w:r>
            <w:r w:rsidRPr="0011280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1280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1280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1280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1280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6F8CD26" w14:textId="77777777" w:rsidR="00F1171E" w:rsidRPr="00112809" w:rsidRDefault="00AD772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search gives insight on concentration of heavy metals on soils near </w:t>
            </w:r>
            <w:proofErr w:type="spellStart"/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aler’s</w:t>
            </w:r>
            <w:proofErr w:type="spellEnd"/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scrap metal site</w:t>
            </w:r>
          </w:p>
          <w:p w14:paraId="13976B38" w14:textId="77777777" w:rsidR="00AD7729" w:rsidRPr="00112809" w:rsidRDefault="00AD772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search </w:t>
            </w:r>
            <w:proofErr w:type="spellStart"/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ighten</w:t>
            </w:r>
            <w:proofErr w:type="spellEnd"/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pollution risk of heavy metals </w:t>
            </w:r>
            <w:r w:rsidR="005A0460"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 the public</w:t>
            </w:r>
          </w:p>
          <w:p w14:paraId="7DBC9196" w14:textId="21C2ACDB" w:rsidR="005A0460" w:rsidRPr="00112809" w:rsidRDefault="005A046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search will help in the management of </w:t>
            </w:r>
            <w:proofErr w:type="spellStart"/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ay</w:t>
            </w:r>
            <w:proofErr w:type="spellEnd"/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etal pollution having known the source of pollution</w:t>
            </w:r>
          </w:p>
        </w:tc>
        <w:tc>
          <w:tcPr>
            <w:tcW w:w="1523" w:type="pct"/>
          </w:tcPr>
          <w:p w14:paraId="462A339C" w14:textId="77777777" w:rsidR="00F1171E" w:rsidRPr="001128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1280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32F9032F" w:rsidR="00F1171E" w:rsidRPr="0011280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1280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1280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054E329" w:rsidR="00F1171E" w:rsidRPr="00112809" w:rsidRDefault="005A046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2809">
              <w:rPr>
                <w:rFonts w:ascii="Arial" w:hAnsi="Arial" w:cs="Arial"/>
                <w:b/>
                <w:szCs w:val="28"/>
                <w:lang w:val="en-GB"/>
              </w:rPr>
              <w:t xml:space="preserve">MULTIVARIATE ANALYSIS OF HEAVY METAL </w:t>
            </w:r>
            <w:r w:rsidR="004601D4" w:rsidRPr="00112809">
              <w:rPr>
                <w:rFonts w:ascii="Arial" w:hAnsi="Arial" w:cs="Arial"/>
                <w:b/>
                <w:szCs w:val="28"/>
                <w:lang w:val="en-GB"/>
              </w:rPr>
              <w:t xml:space="preserve">POLLUTION IN SOILS NEAR </w:t>
            </w:r>
            <w:r w:rsidRPr="00112809">
              <w:rPr>
                <w:rFonts w:ascii="Arial" w:hAnsi="Arial" w:cs="Arial"/>
                <w:b/>
                <w:szCs w:val="28"/>
                <w:lang w:val="en-GB"/>
              </w:rPr>
              <w:t>SCRAP</w:t>
            </w:r>
            <w:r w:rsidR="004601D4" w:rsidRPr="00112809">
              <w:rPr>
                <w:rFonts w:ascii="Arial" w:hAnsi="Arial" w:cs="Arial"/>
                <w:b/>
                <w:szCs w:val="28"/>
                <w:lang w:val="en-GB"/>
              </w:rPr>
              <w:t xml:space="preserve"> METAL MARKET IN</w:t>
            </w:r>
            <w:r w:rsidRPr="00112809">
              <w:rPr>
                <w:rFonts w:ascii="Arial" w:hAnsi="Arial" w:cs="Arial"/>
                <w:b/>
                <w:szCs w:val="28"/>
                <w:lang w:val="en-GB"/>
              </w:rPr>
              <w:t xml:space="preserve"> ANKLESHWAR</w:t>
            </w:r>
          </w:p>
        </w:tc>
        <w:tc>
          <w:tcPr>
            <w:tcW w:w="1523" w:type="pct"/>
          </w:tcPr>
          <w:p w14:paraId="405B6701" w14:textId="77777777" w:rsidR="00F1171E" w:rsidRPr="001128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1280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1280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1280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1280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10A66C2" w:rsidR="00F1171E" w:rsidRPr="00112809" w:rsidRDefault="004601D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cast abstract with reference to your findings; heavy metals discovered have no </w:t>
            </w:r>
            <w:proofErr w:type="spellStart"/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centraions</w:t>
            </w:r>
            <w:proofErr w:type="spellEnd"/>
          </w:p>
        </w:tc>
        <w:tc>
          <w:tcPr>
            <w:tcW w:w="1523" w:type="pct"/>
          </w:tcPr>
          <w:p w14:paraId="1D54B730" w14:textId="77777777" w:rsidR="00F1171E" w:rsidRPr="001128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1280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1280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F60682F" w:rsidR="00F1171E" w:rsidRPr="00112809" w:rsidRDefault="004601D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kay </w:t>
            </w:r>
          </w:p>
        </w:tc>
        <w:tc>
          <w:tcPr>
            <w:tcW w:w="1523" w:type="pct"/>
          </w:tcPr>
          <w:p w14:paraId="4898F764" w14:textId="77777777" w:rsidR="00F1171E" w:rsidRPr="001128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1280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1280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1280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1280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896AB0F" w:rsidR="00F1171E" w:rsidRPr="00112809" w:rsidRDefault="004601D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1280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Update reference to latest </w:t>
            </w:r>
          </w:p>
        </w:tc>
        <w:tc>
          <w:tcPr>
            <w:tcW w:w="1523" w:type="pct"/>
          </w:tcPr>
          <w:p w14:paraId="40220055" w14:textId="77777777" w:rsidR="00F1171E" w:rsidRPr="001128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1280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128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1280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1280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128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1128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8793AD9" w:rsidR="00F1171E" w:rsidRPr="00112809" w:rsidRDefault="004601D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112809">
              <w:rPr>
                <w:rFonts w:ascii="Arial" w:hAnsi="Arial" w:cs="Arial"/>
                <w:sz w:val="20"/>
                <w:szCs w:val="20"/>
                <w:lang w:val="en-GB"/>
              </w:rPr>
              <w:t>Saisactory</w:t>
            </w:r>
            <w:proofErr w:type="spellEnd"/>
            <w:r w:rsidRPr="0011280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41E28118" w14:textId="77777777" w:rsidR="00F1171E" w:rsidRPr="001128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1128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128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128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1280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128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1280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1280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1280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1280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328F745B" w:rsidR="00F1171E" w:rsidRPr="00112809" w:rsidRDefault="004601D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12809">
              <w:rPr>
                <w:rFonts w:ascii="Arial" w:hAnsi="Arial" w:cs="Arial"/>
                <w:sz w:val="20"/>
                <w:szCs w:val="20"/>
                <w:lang w:val="en-GB"/>
              </w:rPr>
              <w:t>Aim of the research be stated at the last paragra</w:t>
            </w:r>
            <w:r w:rsidR="006F0453" w:rsidRPr="00112809">
              <w:rPr>
                <w:rFonts w:ascii="Arial" w:hAnsi="Arial" w:cs="Arial"/>
                <w:sz w:val="20"/>
                <w:szCs w:val="20"/>
                <w:lang w:val="en-GB"/>
              </w:rPr>
              <w:t>ph of introduction</w:t>
            </w:r>
          </w:p>
          <w:p w14:paraId="446F88EC" w14:textId="7DDAA5A3" w:rsidR="006F0453" w:rsidRPr="00112809" w:rsidRDefault="006F045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12809">
              <w:rPr>
                <w:rFonts w:ascii="Arial" w:hAnsi="Arial" w:cs="Arial"/>
                <w:sz w:val="20"/>
                <w:szCs w:val="20"/>
                <w:lang w:val="en-GB"/>
              </w:rPr>
              <w:t>All tables not scientific</w:t>
            </w:r>
          </w:p>
          <w:p w14:paraId="481146BD" w14:textId="028C1583" w:rsidR="006F0453" w:rsidRPr="00112809" w:rsidRDefault="006F045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12809">
              <w:rPr>
                <w:rFonts w:ascii="Arial" w:hAnsi="Arial" w:cs="Arial"/>
                <w:sz w:val="20"/>
                <w:szCs w:val="20"/>
                <w:lang w:val="en-GB"/>
              </w:rPr>
              <w:t>Sampling techniques not scientific and not clear</w:t>
            </w:r>
          </w:p>
          <w:p w14:paraId="5321E8A7" w14:textId="41BBB2A5" w:rsidR="006F0453" w:rsidRPr="00112809" w:rsidRDefault="006F045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12809">
              <w:rPr>
                <w:rFonts w:ascii="Arial" w:hAnsi="Arial" w:cs="Arial"/>
                <w:sz w:val="20"/>
                <w:szCs w:val="20"/>
                <w:lang w:val="en-GB"/>
              </w:rPr>
              <w:t>Present result first in a chapter or different not join with’ discussion’</w:t>
            </w:r>
          </w:p>
          <w:p w14:paraId="58C130F7" w14:textId="7E69E979" w:rsidR="006F0453" w:rsidRPr="00112809" w:rsidRDefault="006F045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12809">
              <w:rPr>
                <w:rFonts w:ascii="Arial" w:hAnsi="Arial" w:cs="Arial"/>
                <w:sz w:val="20"/>
                <w:szCs w:val="20"/>
                <w:lang w:val="en-GB"/>
              </w:rPr>
              <w:t>Discussion absent</w:t>
            </w:r>
          </w:p>
          <w:p w14:paraId="45835AE1" w14:textId="77777777" w:rsidR="006F0453" w:rsidRPr="00112809" w:rsidRDefault="006F045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1128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128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128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1280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5B425628" w:rsidR="00F1171E" w:rsidRPr="0011280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11280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11280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11280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11280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11280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11280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700BBD" w:rsidRPr="00112809" w14:paraId="768907B3" w14:textId="77777777" w:rsidTr="00191F6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7DE12" w14:textId="77777777" w:rsidR="00700BBD" w:rsidRPr="00112809" w:rsidRDefault="00700BBD" w:rsidP="00191F6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112809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12809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ABF4363" w14:textId="77777777" w:rsidR="00700BBD" w:rsidRPr="00112809" w:rsidRDefault="00700BBD" w:rsidP="00191F6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00BBD" w:rsidRPr="00112809" w14:paraId="1810C54C" w14:textId="77777777" w:rsidTr="00191F6E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95CF6" w14:textId="77777777" w:rsidR="00700BBD" w:rsidRPr="00112809" w:rsidRDefault="00700BBD" w:rsidP="00191F6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FF174" w14:textId="77777777" w:rsidR="00700BBD" w:rsidRPr="00112809" w:rsidRDefault="00700BBD" w:rsidP="00191F6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1280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1F8ECFCE" w14:textId="77777777" w:rsidR="00700BBD" w:rsidRPr="00112809" w:rsidRDefault="00700BBD" w:rsidP="00191F6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11280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11280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4C6C217" w14:textId="77777777" w:rsidR="00700BBD" w:rsidRPr="00112809" w:rsidRDefault="00700BBD" w:rsidP="00191F6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700BBD" w:rsidRPr="00112809" w14:paraId="0C2AE43E" w14:textId="77777777" w:rsidTr="00191F6E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DBF63" w14:textId="77777777" w:rsidR="00700BBD" w:rsidRPr="00112809" w:rsidRDefault="00700BBD" w:rsidP="00191F6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1280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B541D71" w14:textId="77777777" w:rsidR="00700BBD" w:rsidRPr="00112809" w:rsidRDefault="00700BBD" w:rsidP="00191F6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A6824" w14:textId="77777777" w:rsidR="00700BBD" w:rsidRPr="00112809" w:rsidRDefault="00700BBD" w:rsidP="00191F6E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1280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1280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1280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57A2317" w14:textId="77777777" w:rsidR="00700BBD" w:rsidRPr="00112809" w:rsidRDefault="00700BBD" w:rsidP="00191F6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79A1067D" w14:textId="77777777" w:rsidR="00700BBD" w:rsidRPr="00112809" w:rsidRDefault="00700BBD" w:rsidP="00191F6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182E126" w14:textId="77777777" w:rsidR="00700BBD" w:rsidRPr="00112809" w:rsidRDefault="00700BBD" w:rsidP="00191F6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5042C79" w14:textId="77777777" w:rsidR="00700BBD" w:rsidRPr="00112809" w:rsidRDefault="00700BBD" w:rsidP="00191F6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6482E089" w14:textId="77777777" w:rsidR="00700BBD" w:rsidRPr="00112809" w:rsidRDefault="00700BBD" w:rsidP="00700BBD">
      <w:pPr>
        <w:rPr>
          <w:rFonts w:ascii="Arial" w:hAnsi="Arial" w:cs="Arial"/>
        </w:rPr>
      </w:pPr>
    </w:p>
    <w:p w14:paraId="0BECC296" w14:textId="77777777" w:rsidR="00700BBD" w:rsidRPr="00112809" w:rsidRDefault="00700BBD" w:rsidP="00700BBD">
      <w:pPr>
        <w:rPr>
          <w:rFonts w:ascii="Arial" w:hAnsi="Arial" w:cs="Arial"/>
        </w:rPr>
      </w:pPr>
    </w:p>
    <w:p w14:paraId="14F1ADAA" w14:textId="77777777" w:rsidR="00700BBD" w:rsidRPr="00112809" w:rsidRDefault="00700BBD" w:rsidP="00700BBD">
      <w:pPr>
        <w:rPr>
          <w:rFonts w:ascii="Arial" w:hAnsi="Arial" w:cs="Arial"/>
          <w:bCs/>
          <w:u w:val="single"/>
          <w:lang w:val="en-GB"/>
        </w:rPr>
      </w:pPr>
    </w:p>
    <w:bookmarkEnd w:id="1"/>
    <w:p w14:paraId="67877B42" w14:textId="77777777" w:rsidR="00112809" w:rsidRPr="00CF308C" w:rsidRDefault="00112809" w:rsidP="00112809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CF308C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53907BCD" w14:textId="77777777" w:rsidR="00112809" w:rsidRPr="00CF308C" w:rsidRDefault="00112809" w:rsidP="00112809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  <w:proofErr w:type="spellStart"/>
      <w:r w:rsidRPr="00CF308C">
        <w:rPr>
          <w:rFonts w:ascii="Arial" w:hAnsi="Arial" w:cs="Arial"/>
          <w:b/>
          <w:color w:val="000000"/>
        </w:rPr>
        <w:t>Koplamma</w:t>
      </w:r>
      <w:proofErr w:type="spellEnd"/>
      <w:r w:rsidRPr="00CF308C">
        <w:rPr>
          <w:rFonts w:ascii="Arial" w:hAnsi="Arial" w:cs="Arial"/>
          <w:b/>
          <w:color w:val="000000"/>
        </w:rPr>
        <w:t xml:space="preserve"> </w:t>
      </w:r>
      <w:proofErr w:type="spellStart"/>
      <w:r w:rsidRPr="00CF308C">
        <w:rPr>
          <w:rFonts w:ascii="Arial" w:hAnsi="Arial" w:cs="Arial"/>
          <w:b/>
          <w:color w:val="000000"/>
        </w:rPr>
        <w:t>Nenchini</w:t>
      </w:r>
      <w:proofErr w:type="spellEnd"/>
      <w:r w:rsidRPr="00CF308C">
        <w:rPr>
          <w:rFonts w:ascii="Arial" w:hAnsi="Arial" w:cs="Arial"/>
          <w:b/>
          <w:color w:val="000000"/>
        </w:rPr>
        <w:t xml:space="preserve"> Bala, Admiralty University of Nigeria, Nigeria</w:t>
      </w:r>
    </w:p>
    <w:p w14:paraId="16A01CF1" w14:textId="77777777" w:rsidR="00700BBD" w:rsidRPr="00112809" w:rsidRDefault="00700BBD" w:rsidP="00700BBD">
      <w:pPr>
        <w:rPr>
          <w:rFonts w:ascii="Arial" w:hAnsi="Arial" w:cs="Arial"/>
        </w:rPr>
      </w:pPr>
    </w:p>
    <w:p w14:paraId="48DC05A4" w14:textId="77777777" w:rsidR="004C3DF1" w:rsidRPr="00112809" w:rsidRDefault="004C3DF1" w:rsidP="00700BBD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112809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A23263" w14:textId="77777777" w:rsidR="00F04DFC" w:rsidRPr="0000007A" w:rsidRDefault="00F04DFC" w:rsidP="0099583E">
      <w:r>
        <w:separator/>
      </w:r>
    </w:p>
  </w:endnote>
  <w:endnote w:type="continuationSeparator" w:id="0">
    <w:p w14:paraId="4AB7C7B9" w14:textId="77777777" w:rsidR="00F04DFC" w:rsidRPr="0000007A" w:rsidRDefault="00F04DF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5027EF" w14:textId="77777777" w:rsidR="00F04DFC" w:rsidRPr="0000007A" w:rsidRDefault="00F04DFC" w:rsidP="0099583E">
      <w:r>
        <w:separator/>
      </w:r>
    </w:p>
  </w:footnote>
  <w:footnote w:type="continuationSeparator" w:id="0">
    <w:p w14:paraId="6541B908" w14:textId="77777777" w:rsidR="00F04DFC" w:rsidRPr="0000007A" w:rsidRDefault="00F04DF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53537403">
    <w:abstractNumId w:val="3"/>
  </w:num>
  <w:num w:numId="2" w16cid:durableId="1533416283">
    <w:abstractNumId w:val="6"/>
  </w:num>
  <w:num w:numId="3" w16cid:durableId="1242376245">
    <w:abstractNumId w:val="5"/>
  </w:num>
  <w:num w:numId="4" w16cid:durableId="101385657">
    <w:abstractNumId w:val="7"/>
  </w:num>
  <w:num w:numId="5" w16cid:durableId="1785999463">
    <w:abstractNumId w:val="4"/>
  </w:num>
  <w:num w:numId="6" w16cid:durableId="886720223">
    <w:abstractNumId w:val="0"/>
  </w:num>
  <w:num w:numId="7" w16cid:durableId="788160720">
    <w:abstractNumId w:val="1"/>
  </w:num>
  <w:num w:numId="8" w16cid:durableId="1118404567">
    <w:abstractNumId w:val="9"/>
  </w:num>
  <w:num w:numId="9" w16cid:durableId="929238174">
    <w:abstractNumId w:val="8"/>
  </w:num>
  <w:num w:numId="10" w16cid:durableId="16515900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2809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2CE8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01D4"/>
    <w:rsid w:val="00461309"/>
    <w:rsid w:val="00462996"/>
    <w:rsid w:val="00474129"/>
    <w:rsid w:val="00477844"/>
    <w:rsid w:val="004847FF"/>
    <w:rsid w:val="004850BB"/>
    <w:rsid w:val="00495DBB"/>
    <w:rsid w:val="004A1CD2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79E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2186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0460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0453"/>
    <w:rsid w:val="00700A1D"/>
    <w:rsid w:val="00700BB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31C9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17B5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D7729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C55"/>
    <w:rsid w:val="00B62F41"/>
    <w:rsid w:val="00B63782"/>
    <w:rsid w:val="00B66599"/>
    <w:rsid w:val="00B736D5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6E95"/>
    <w:rsid w:val="00DF6F28"/>
    <w:rsid w:val="00E03C32"/>
    <w:rsid w:val="00E3111A"/>
    <w:rsid w:val="00E451EA"/>
    <w:rsid w:val="00E5213F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4DFC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D7A20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F6F28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1280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1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6-01-12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